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1D9" w14:textId="486068B2" w:rsidR="00E8119B" w:rsidRPr="000F557C" w:rsidRDefault="00CF3F52" w:rsidP="00CF3F52">
      <w:pPr>
        <w:jc w:val="center"/>
        <w:rPr>
          <w:sz w:val="44"/>
          <w:szCs w:val="44"/>
          <w:u w:val="single"/>
          <w:lang w:val="en-GB"/>
        </w:rPr>
      </w:pPr>
      <w:r w:rsidRPr="000F557C">
        <w:rPr>
          <w:sz w:val="44"/>
          <w:szCs w:val="44"/>
          <w:u w:val="single"/>
          <w:lang w:val="en-GB"/>
        </w:rPr>
        <w:t>Final Assignment – Population in Tamil Nadu</w:t>
      </w:r>
    </w:p>
    <w:p w14:paraId="359D576C" w14:textId="1B46D51E" w:rsidR="00CF3F52" w:rsidRPr="000F557C" w:rsidRDefault="00CF3F52" w:rsidP="00CF3F52">
      <w:pPr>
        <w:rPr>
          <w:sz w:val="36"/>
          <w:szCs w:val="36"/>
          <w:u w:val="single"/>
          <w:lang w:val="en-GB"/>
        </w:rPr>
      </w:pPr>
      <w:r w:rsidRPr="000F557C">
        <w:rPr>
          <w:sz w:val="36"/>
          <w:szCs w:val="36"/>
          <w:u w:val="single"/>
          <w:lang w:val="en-GB"/>
        </w:rPr>
        <w:t>Introduction / Business Problem</w:t>
      </w:r>
    </w:p>
    <w:p w14:paraId="076A9B05" w14:textId="4A60C187" w:rsidR="00A45AC6" w:rsidRPr="000F557C" w:rsidRDefault="00A45AC6" w:rsidP="00CF3F52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This project is divided into 3 phases</w:t>
      </w:r>
    </w:p>
    <w:p w14:paraId="7CED3E8B" w14:textId="54566F52" w:rsidR="00A45AC6" w:rsidRPr="000F557C" w:rsidRDefault="00A45AC6" w:rsidP="00A45AC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Identifying the city with the highest population</w:t>
      </w:r>
    </w:p>
    <w:p w14:paraId="12F98E3C" w14:textId="12693FCB" w:rsidR="00A45AC6" w:rsidRPr="000F557C" w:rsidRDefault="00A45AC6" w:rsidP="00A45AC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Create a model to predict the population in this particular city</w:t>
      </w:r>
    </w:p>
    <w:p w14:paraId="6AC11D0B" w14:textId="221FEBAD" w:rsidR="00A45AC6" w:rsidRPr="000F557C" w:rsidRDefault="00A45AC6" w:rsidP="00A45AC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Use Foursquare location data to search for a few places in this city</w:t>
      </w:r>
    </w:p>
    <w:p w14:paraId="0863D0CD" w14:textId="4B807CF6" w:rsidR="00CF3F52" w:rsidRPr="000F557C" w:rsidRDefault="00CF3F52" w:rsidP="00CF3F52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This project is</w:t>
      </w:r>
      <w:r w:rsidR="00A45AC6" w:rsidRPr="000F557C">
        <w:rPr>
          <w:rFonts w:ascii="Times New Roman" w:hAnsi="Times New Roman" w:cs="Times New Roman"/>
          <w:sz w:val="28"/>
          <w:szCs w:val="28"/>
          <w:lang w:val="en-GB"/>
        </w:rPr>
        <w:t xml:space="preserve"> majorly</w:t>
      </w:r>
      <w:r w:rsidRPr="000F557C">
        <w:rPr>
          <w:rFonts w:ascii="Times New Roman" w:hAnsi="Times New Roman" w:cs="Times New Roman"/>
          <w:sz w:val="28"/>
          <w:szCs w:val="28"/>
          <w:lang w:val="en-GB"/>
        </w:rPr>
        <w:t xml:space="preserve"> aimed at building a model to predict the population of a particular city based on parameters such as: </w:t>
      </w:r>
    </w:p>
    <w:p w14:paraId="5EE2ABE9" w14:textId="0E01EB99" w:rsidR="00CF3F52" w:rsidRPr="000F557C" w:rsidRDefault="00CF3F52" w:rsidP="00CF3F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Birth Rate</w:t>
      </w:r>
    </w:p>
    <w:p w14:paraId="7AB7FF9B" w14:textId="53AC8069" w:rsidR="00CF3F52" w:rsidRPr="000F557C" w:rsidRDefault="00CF3F52" w:rsidP="00CF3F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Death Rate</w:t>
      </w:r>
    </w:p>
    <w:p w14:paraId="1BC730A9" w14:textId="780685C4" w:rsidR="00CF3F52" w:rsidRPr="000F557C" w:rsidRDefault="00CF3F52" w:rsidP="00CF3F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Migration into Chennai</w:t>
      </w:r>
    </w:p>
    <w:p w14:paraId="2D46AF35" w14:textId="3DA1059E" w:rsidR="00CF3F52" w:rsidRPr="000F557C" w:rsidRDefault="00CF3F52" w:rsidP="00CF3F52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These parameters are most vital when determining the population of a particular place</w:t>
      </w:r>
      <w:r w:rsidR="00A45AC6" w:rsidRPr="000F557C">
        <w:rPr>
          <w:rFonts w:ascii="Times New Roman" w:hAnsi="Times New Roman" w:cs="Times New Roman"/>
          <w:sz w:val="28"/>
          <w:szCs w:val="28"/>
          <w:lang w:val="en-GB"/>
        </w:rPr>
        <w:t>. This project will be helpful in approximating the census of a particular place. Census takes places every 10 years in India. The next census is due to take place next year(in the year 2021).</w:t>
      </w:r>
    </w:p>
    <w:p w14:paraId="656159F5" w14:textId="2CED7454" w:rsidR="00A45AC6" w:rsidRPr="000F557C" w:rsidRDefault="00A45AC6" w:rsidP="00CF3F52">
      <w:pPr>
        <w:rPr>
          <w:sz w:val="36"/>
          <w:szCs w:val="36"/>
          <w:u w:val="single"/>
          <w:lang w:val="en-GB"/>
        </w:rPr>
      </w:pPr>
      <w:r w:rsidRPr="000F557C">
        <w:rPr>
          <w:sz w:val="36"/>
          <w:szCs w:val="36"/>
          <w:u w:val="single"/>
          <w:lang w:val="en-GB"/>
        </w:rPr>
        <w:t>Data</w:t>
      </w:r>
    </w:p>
    <w:p w14:paraId="2C9479C2" w14:textId="1E078CB0" w:rsidR="00A45AC6" w:rsidRDefault="00A45AC6" w:rsidP="00A45AC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Population of different districts in Tamil Nadu according to the latest census</w:t>
      </w:r>
    </w:p>
    <w:p w14:paraId="22ACF4F6" w14:textId="248096DE" w:rsidR="001E4C09" w:rsidRPr="000F557C" w:rsidRDefault="001E4C09" w:rsidP="001E4C09">
      <w:pPr>
        <w:pStyle w:val="ListParagrap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Using this data we plot a bar graph and find out the district having maximum population. We find out that the Chennai district has the highest population.</w:t>
      </w:r>
    </w:p>
    <w:p w14:paraId="61807C37" w14:textId="6DE029A3" w:rsidR="00A45AC6" w:rsidRDefault="00A45AC6" w:rsidP="00A45AC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Latitude and Longitude of Tamil Nadu</w:t>
      </w:r>
      <w:r w:rsidR="000F557C" w:rsidRPr="000F557C">
        <w:rPr>
          <w:rFonts w:ascii="Times New Roman" w:hAnsi="Times New Roman" w:cs="Times New Roman"/>
          <w:sz w:val="28"/>
          <w:szCs w:val="28"/>
          <w:lang w:val="en-GB"/>
        </w:rPr>
        <w:t>(used for mapping)</w:t>
      </w:r>
    </w:p>
    <w:p w14:paraId="4BAA4B4C" w14:textId="5CC4E321" w:rsidR="001E4C09" w:rsidRPr="000F557C" w:rsidRDefault="001E4C09" w:rsidP="001E4C09">
      <w:pPr>
        <w:pStyle w:val="ListParagrap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Using this data, we visualise the map of Tamil Nadu and see how the different districts of Tamil Nadu are spread out.</w:t>
      </w:r>
    </w:p>
    <w:p w14:paraId="25F7DDA9" w14:textId="3363BC69" w:rsidR="00A45AC6" w:rsidRDefault="00A45AC6" w:rsidP="00A45AC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Population in the Chennai district for the past century(1911-2011)</w:t>
      </w:r>
    </w:p>
    <w:p w14:paraId="143FCC2F" w14:textId="4A8D9A6C" w:rsidR="001E4C09" w:rsidRPr="000F557C" w:rsidRDefault="001E4C09" w:rsidP="001E4C09">
      <w:pPr>
        <w:pStyle w:val="ListParagrap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is is the main data that will be used to build a model in order to predict the population of Chennai.</w:t>
      </w:r>
    </w:p>
    <w:p w14:paraId="5B357B35" w14:textId="61656AC4" w:rsidR="000F557C" w:rsidRDefault="000F557C" w:rsidP="00A45AC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Birth Rates, Death Rates and Migration</w:t>
      </w:r>
      <w:r w:rsidR="001E4C09">
        <w:rPr>
          <w:rFonts w:ascii="Times New Roman" w:hAnsi="Times New Roman" w:cs="Times New Roman"/>
          <w:sz w:val="28"/>
          <w:szCs w:val="28"/>
          <w:lang w:val="en-GB"/>
        </w:rPr>
        <w:t>-</w:t>
      </w:r>
      <w:r w:rsidRPr="000F557C">
        <w:rPr>
          <w:rFonts w:ascii="Times New Roman" w:hAnsi="Times New Roman" w:cs="Times New Roman"/>
          <w:sz w:val="28"/>
          <w:szCs w:val="28"/>
          <w:lang w:val="en-GB"/>
        </w:rPr>
        <w:t>in data for Chennai from 1911-2011</w:t>
      </w:r>
    </w:p>
    <w:p w14:paraId="0FB86B2D" w14:textId="13D0BDC0" w:rsidR="001E4C09" w:rsidRPr="000F557C" w:rsidRDefault="001E4C09" w:rsidP="001E4C09">
      <w:pPr>
        <w:pStyle w:val="ListParagrap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se are the parameters that will be used to predict the population of Chennai.</w:t>
      </w:r>
    </w:p>
    <w:p w14:paraId="64E69DE5" w14:textId="7EF376AF" w:rsidR="000F557C" w:rsidRPr="000F557C" w:rsidRDefault="000F557C" w:rsidP="00A45AC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 xml:space="preserve">Foursquare location data to search for places in </w:t>
      </w:r>
      <w:r w:rsidR="001E4C09">
        <w:rPr>
          <w:rFonts w:ascii="Times New Roman" w:hAnsi="Times New Roman" w:cs="Times New Roman"/>
          <w:sz w:val="28"/>
          <w:szCs w:val="28"/>
          <w:lang w:val="en-GB"/>
        </w:rPr>
        <w:t>Chennai.</w:t>
      </w:r>
    </w:p>
    <w:p w14:paraId="20FCA64F" w14:textId="2FD6B49A" w:rsidR="00A45AC6" w:rsidRPr="00CF3F52" w:rsidRDefault="00A45AC6" w:rsidP="00CF3F52">
      <w:pPr>
        <w:rPr>
          <w:lang w:val="en-GB"/>
        </w:rPr>
      </w:pPr>
    </w:p>
    <w:sectPr w:rsidR="00A45AC6" w:rsidRPr="00CF3F52" w:rsidSect="00CF3F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8477FD"/>
    <w:multiLevelType w:val="hybridMultilevel"/>
    <w:tmpl w:val="F0E071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0F1344"/>
    <w:multiLevelType w:val="hybridMultilevel"/>
    <w:tmpl w:val="8250BA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504FB2"/>
    <w:multiLevelType w:val="hybridMultilevel"/>
    <w:tmpl w:val="548A96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DGyNDExMzc0NDNU0lEKTi0uzszPAykwqgUAMIjuWywAAAA="/>
  </w:docVars>
  <w:rsids>
    <w:rsidRoot w:val="00CF3F52"/>
    <w:rsid w:val="000F557C"/>
    <w:rsid w:val="001E4C09"/>
    <w:rsid w:val="00A45AC6"/>
    <w:rsid w:val="00CF3F52"/>
    <w:rsid w:val="00E81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73731"/>
  <w15:chartTrackingRefBased/>
  <w15:docId w15:val="{8D23013C-A936-48EC-A780-93C743CC1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3F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sha Praburam</dc:creator>
  <cp:keywords/>
  <dc:description/>
  <cp:lastModifiedBy>Varsha Praburam</cp:lastModifiedBy>
  <cp:revision>2</cp:revision>
  <dcterms:created xsi:type="dcterms:W3CDTF">2020-06-23T13:58:00Z</dcterms:created>
  <dcterms:modified xsi:type="dcterms:W3CDTF">2020-06-23T14:43:00Z</dcterms:modified>
</cp:coreProperties>
</file>